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56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406"/>
      </w:tblGrid>
      <w:tr w:rsidR="00370A44" w:rsidRPr="00CA4580" w14:paraId="01BD85C7" w14:textId="77777777" w:rsidTr="00CA4580">
        <w:trPr>
          <w:trHeight w:val="267"/>
        </w:trPr>
        <w:tc>
          <w:tcPr>
            <w:tcW w:w="10406" w:type="dxa"/>
            <w:shd w:val="pct10" w:color="auto" w:fill="auto"/>
          </w:tcPr>
          <w:p w14:paraId="05D61A59" w14:textId="1A02A9DB" w:rsidR="00370A44" w:rsidRPr="00CA4580" w:rsidRDefault="009B2C52" w:rsidP="009B2C52">
            <w:pPr>
              <w:spacing w:line="276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 xml:space="preserve">Checklist for </w:t>
            </w:r>
            <w:r w:rsidR="008A2667">
              <w:rPr>
                <w:rFonts w:cstheme="minorHAnsi"/>
                <w:b/>
                <w:bCs/>
                <w:sz w:val="28"/>
                <w:szCs w:val="28"/>
              </w:rPr>
              <w:t>requesting fund</w:t>
            </w:r>
          </w:p>
        </w:tc>
      </w:tr>
    </w:tbl>
    <w:p w14:paraId="3BF527B1" w14:textId="77777777" w:rsidR="00CE7EFA" w:rsidRPr="00CA4580" w:rsidRDefault="00CE7EFA" w:rsidP="00C2340A">
      <w:pPr>
        <w:spacing w:after="0"/>
        <w:rPr>
          <w:i/>
          <w:iCs/>
          <w:u w:val="single"/>
        </w:rPr>
      </w:pPr>
      <w:r w:rsidRPr="00CA4580">
        <w:tab/>
      </w:r>
      <w:r w:rsidRPr="00CA4580">
        <w:tab/>
      </w:r>
    </w:p>
    <w:tbl>
      <w:tblPr>
        <w:tblW w:w="10430" w:type="dxa"/>
        <w:jc w:val="center"/>
        <w:tblLayout w:type="fixed"/>
        <w:tblLook w:val="0000" w:firstRow="0" w:lastRow="0" w:firstColumn="0" w:lastColumn="0" w:noHBand="0" w:noVBand="0"/>
      </w:tblPr>
      <w:tblGrid>
        <w:gridCol w:w="1602"/>
        <w:gridCol w:w="5310"/>
        <w:gridCol w:w="900"/>
        <w:gridCol w:w="2618"/>
      </w:tblGrid>
      <w:tr w:rsidR="00F56F02" w:rsidRPr="00F56F02" w14:paraId="0B3E48FD" w14:textId="1AF52B65" w:rsidTr="00F56F02">
        <w:trPr>
          <w:cantSplit/>
          <w:trHeight w:val="403"/>
          <w:jc w:val="center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07B2969E" w14:textId="0CFBE491" w:rsidR="00F56F02" w:rsidRPr="00F56F02" w:rsidRDefault="00F56F02" w:rsidP="00F56F02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F56F02">
              <w:rPr>
                <w:rFonts w:cs="New York"/>
                <w:b/>
                <w:bCs/>
                <w:sz w:val="24"/>
                <w:szCs w:val="24"/>
              </w:rPr>
              <w:t xml:space="preserve">Applicant’s Name </w:t>
            </w:r>
          </w:p>
        </w:tc>
        <w:tc>
          <w:tcPr>
            <w:tcW w:w="531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C671FDE" w14:textId="77777777" w:rsidR="00F56F02" w:rsidRPr="00F56F02" w:rsidRDefault="00F56F02" w:rsidP="00F56F02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168E3EA0" w14:textId="4F70865D" w:rsidR="00F56F02" w:rsidRPr="00F56F02" w:rsidRDefault="00F56F02" w:rsidP="00F56F02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  <w:r w:rsidRPr="00F56F02">
              <w:rPr>
                <w:rFonts w:cs="New York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vAlign w:val="center"/>
          </w:tcPr>
          <w:p w14:paraId="4A8E7551" w14:textId="6767DCCB" w:rsidR="00F56F02" w:rsidRPr="00F56F02" w:rsidRDefault="00F56F02" w:rsidP="00F56F02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</w:tbl>
    <w:p w14:paraId="4AFFD388" w14:textId="77777777" w:rsidR="00CA4580" w:rsidRPr="00CA4580" w:rsidRDefault="00CA4580" w:rsidP="00CA4580">
      <w:pPr>
        <w:bidi/>
        <w:spacing w:after="0" w:line="240" w:lineRule="auto"/>
        <w:jc w:val="right"/>
        <w:rPr>
          <w:rFonts w:cs="Times New Roman"/>
          <w:b/>
          <w:bCs/>
          <w:rtl/>
        </w:rPr>
      </w:pPr>
    </w:p>
    <w:tbl>
      <w:tblPr>
        <w:tblStyle w:val="TableGrid"/>
        <w:bidiVisual/>
        <w:tblW w:w="10358" w:type="dxa"/>
        <w:tblInd w:w="-517" w:type="dxa"/>
        <w:tblLook w:val="04A0" w:firstRow="1" w:lastRow="0" w:firstColumn="1" w:lastColumn="0" w:noHBand="0" w:noVBand="1"/>
      </w:tblPr>
      <w:tblGrid>
        <w:gridCol w:w="1346"/>
        <w:gridCol w:w="2095"/>
        <w:gridCol w:w="2642"/>
        <w:gridCol w:w="3653"/>
        <w:gridCol w:w="622"/>
      </w:tblGrid>
      <w:tr w:rsidR="00F56F02" w:rsidRPr="00F56F02" w14:paraId="688F157E" w14:textId="77777777" w:rsidTr="00F56F02">
        <w:tc>
          <w:tcPr>
            <w:tcW w:w="3443" w:type="dxa"/>
            <w:gridSpan w:val="2"/>
            <w:shd w:val="clear" w:color="auto" w:fill="EEECE1" w:themeFill="background2"/>
            <w:vAlign w:val="center"/>
          </w:tcPr>
          <w:p w14:paraId="15EFC125" w14:textId="77777777" w:rsidR="00F56F02" w:rsidRPr="00F56F02" w:rsidRDefault="00F56F02" w:rsidP="00F56F02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F56F02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2644" w:type="dxa"/>
            <w:shd w:val="clear" w:color="auto" w:fill="EEECE1" w:themeFill="background2"/>
            <w:vAlign w:val="center"/>
          </w:tcPr>
          <w:p w14:paraId="29D16429" w14:textId="77777777" w:rsidR="00F56F02" w:rsidRPr="00F56F02" w:rsidRDefault="00F56F02" w:rsidP="00F56F02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F56F02">
              <w:rPr>
                <w:b/>
                <w:bCs/>
                <w:sz w:val="24"/>
                <w:szCs w:val="24"/>
              </w:rPr>
              <w:t>Specialization of Faculty Member</w:t>
            </w:r>
          </w:p>
        </w:tc>
        <w:tc>
          <w:tcPr>
            <w:tcW w:w="3658" w:type="dxa"/>
            <w:shd w:val="clear" w:color="auto" w:fill="EEECE1" w:themeFill="background2"/>
            <w:vAlign w:val="center"/>
          </w:tcPr>
          <w:p w14:paraId="60FC49D1" w14:textId="5463CFAA" w:rsidR="00F56F02" w:rsidRPr="00F56F02" w:rsidRDefault="00F56F02" w:rsidP="00F56F02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F56F02">
              <w:rPr>
                <w:b/>
                <w:bCs/>
                <w:sz w:val="24"/>
                <w:szCs w:val="24"/>
              </w:rPr>
              <w:t xml:space="preserve">Title of </w:t>
            </w:r>
            <w:r w:rsidR="008A2667">
              <w:rPr>
                <w:b/>
                <w:bCs/>
                <w:sz w:val="24"/>
                <w:szCs w:val="24"/>
              </w:rPr>
              <w:t>Research</w:t>
            </w:r>
          </w:p>
        </w:tc>
        <w:tc>
          <w:tcPr>
            <w:tcW w:w="613" w:type="dxa"/>
            <w:shd w:val="clear" w:color="auto" w:fill="EEECE1" w:themeFill="background2"/>
            <w:vAlign w:val="center"/>
          </w:tcPr>
          <w:p w14:paraId="49A8B75C" w14:textId="77777777" w:rsidR="00F56F02" w:rsidRPr="00F56F02" w:rsidRDefault="00F56F02" w:rsidP="00F56F02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F56F02">
              <w:rPr>
                <w:b/>
                <w:bCs/>
                <w:sz w:val="24"/>
                <w:szCs w:val="24"/>
              </w:rPr>
              <w:t xml:space="preserve">No. </w:t>
            </w:r>
          </w:p>
        </w:tc>
      </w:tr>
      <w:tr w:rsidR="00CA4580" w:rsidRPr="00CA4580" w14:paraId="06B69AB9" w14:textId="77777777" w:rsidTr="00F56F02">
        <w:tc>
          <w:tcPr>
            <w:tcW w:w="1347" w:type="dxa"/>
            <w:vAlign w:val="center"/>
          </w:tcPr>
          <w:p w14:paraId="54387124" w14:textId="4636DF5F" w:rsidR="00CA4580" w:rsidRPr="00CA4580" w:rsidRDefault="00CA4580" w:rsidP="00CA4580">
            <w:pPr>
              <w:rPr>
                <w:b/>
                <w:rtl/>
              </w:rPr>
            </w:pPr>
            <w:r w:rsidRPr="00CA4580">
              <w:rPr>
                <w:b/>
              </w:rPr>
              <w:sym w:font="Wingdings 2" w:char="F0A3"/>
            </w:r>
            <w:r>
              <w:rPr>
                <w:b/>
              </w:rPr>
              <w:t xml:space="preserve"> </w:t>
            </w:r>
            <w:r w:rsidRPr="00CA4580">
              <w:rPr>
                <w:b/>
              </w:rPr>
              <w:t xml:space="preserve">Yes                       </w:t>
            </w: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No</w:t>
            </w:r>
          </w:p>
        </w:tc>
        <w:tc>
          <w:tcPr>
            <w:tcW w:w="2096" w:type="dxa"/>
            <w:shd w:val="clear" w:color="auto" w:fill="EEECE1" w:themeFill="background2"/>
            <w:vAlign w:val="center"/>
          </w:tcPr>
          <w:p w14:paraId="14596146" w14:textId="36372E2E" w:rsidR="00CA4580" w:rsidRPr="00F56F02" w:rsidRDefault="008A2667" w:rsidP="00CA4580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t>Research</w:t>
            </w:r>
            <w:r w:rsidR="00CA4580" w:rsidRPr="00F56F02">
              <w:rPr>
                <w:b/>
                <w:bCs/>
                <w:sz w:val="24"/>
                <w:szCs w:val="24"/>
              </w:rPr>
              <w:t xml:space="preserve"> is linked to Faculty’s Specialization</w:t>
            </w:r>
          </w:p>
        </w:tc>
        <w:tc>
          <w:tcPr>
            <w:tcW w:w="2644" w:type="dxa"/>
          </w:tcPr>
          <w:p w14:paraId="43F5832F" w14:textId="77777777" w:rsidR="00CA4580" w:rsidRPr="00CA4580" w:rsidRDefault="00CA4580" w:rsidP="00CA4580">
            <w:pPr>
              <w:pStyle w:val="ListParagraph"/>
              <w:bidi/>
              <w:ind w:left="0"/>
              <w:jc w:val="both"/>
              <w:rPr>
                <w:rtl/>
              </w:rPr>
            </w:pPr>
          </w:p>
        </w:tc>
        <w:tc>
          <w:tcPr>
            <w:tcW w:w="3658" w:type="dxa"/>
          </w:tcPr>
          <w:p w14:paraId="3CB68A3A" w14:textId="77777777" w:rsidR="00CA4580" w:rsidRPr="00CA4580" w:rsidRDefault="00CA4580" w:rsidP="00CA4580">
            <w:pPr>
              <w:pStyle w:val="ListParagraph"/>
              <w:bidi/>
              <w:ind w:left="0"/>
              <w:jc w:val="both"/>
              <w:rPr>
                <w:rtl/>
              </w:rPr>
            </w:pPr>
          </w:p>
        </w:tc>
        <w:tc>
          <w:tcPr>
            <w:tcW w:w="613" w:type="dxa"/>
            <w:vAlign w:val="center"/>
          </w:tcPr>
          <w:p w14:paraId="41E198FB" w14:textId="77777777" w:rsidR="00CA4580" w:rsidRPr="00F56F02" w:rsidRDefault="00CA4580" w:rsidP="0057729F">
            <w:pPr>
              <w:pStyle w:val="ListParagraph"/>
              <w:bidi/>
              <w:ind w:left="0"/>
              <w:jc w:val="center"/>
              <w:rPr>
                <w:b/>
                <w:bCs/>
                <w:rtl/>
              </w:rPr>
            </w:pPr>
            <w:r w:rsidRPr="00F56F02">
              <w:rPr>
                <w:b/>
                <w:bCs/>
              </w:rPr>
              <w:t>1</w:t>
            </w:r>
          </w:p>
        </w:tc>
      </w:tr>
    </w:tbl>
    <w:p w14:paraId="265A4DE7" w14:textId="77777777" w:rsidR="00CA4580" w:rsidRPr="00CA4580" w:rsidRDefault="00CA4580" w:rsidP="00CA4580">
      <w:pPr>
        <w:pStyle w:val="ListParagraph"/>
        <w:bidi/>
        <w:spacing w:after="0" w:line="240" w:lineRule="auto"/>
        <w:jc w:val="right"/>
      </w:pPr>
    </w:p>
    <w:tbl>
      <w:tblPr>
        <w:tblStyle w:val="TableGrid"/>
        <w:bidiVisual/>
        <w:tblW w:w="10426" w:type="dxa"/>
        <w:tblInd w:w="-570" w:type="dxa"/>
        <w:tblLook w:val="04A0" w:firstRow="1" w:lastRow="0" w:firstColumn="1" w:lastColumn="0" w:noHBand="0" w:noVBand="1"/>
      </w:tblPr>
      <w:tblGrid>
        <w:gridCol w:w="1449"/>
        <w:gridCol w:w="3419"/>
        <w:gridCol w:w="4936"/>
        <w:gridCol w:w="622"/>
      </w:tblGrid>
      <w:tr w:rsidR="0057729F" w:rsidRPr="00CA4580" w14:paraId="1B4BFFDE" w14:textId="77777777" w:rsidTr="0018367C">
        <w:tc>
          <w:tcPr>
            <w:tcW w:w="4887" w:type="dxa"/>
            <w:gridSpan w:val="2"/>
            <w:shd w:val="clear" w:color="auto" w:fill="EEECE1" w:themeFill="background2"/>
            <w:vAlign w:val="center"/>
          </w:tcPr>
          <w:p w14:paraId="3CA46FC5" w14:textId="77777777" w:rsidR="0057729F" w:rsidRPr="0057729F" w:rsidRDefault="0057729F" w:rsidP="00CA4580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4959" w:type="dxa"/>
            <w:shd w:val="clear" w:color="auto" w:fill="EEECE1" w:themeFill="background2"/>
            <w:vAlign w:val="center"/>
          </w:tcPr>
          <w:p w14:paraId="0B609FAD" w14:textId="3D5D6660" w:rsidR="0057729F" w:rsidRPr="0057729F" w:rsidRDefault="008A2667" w:rsidP="00CA4580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Name of co-researcher (s)</w:t>
            </w:r>
          </w:p>
        </w:tc>
        <w:tc>
          <w:tcPr>
            <w:tcW w:w="580" w:type="dxa"/>
            <w:shd w:val="clear" w:color="auto" w:fill="EEECE1" w:themeFill="background2"/>
            <w:vAlign w:val="center"/>
          </w:tcPr>
          <w:p w14:paraId="14DA71CA" w14:textId="77777777" w:rsidR="0057729F" w:rsidRPr="0057729F" w:rsidRDefault="0057729F" w:rsidP="00CA4580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 xml:space="preserve">No. </w:t>
            </w:r>
          </w:p>
        </w:tc>
      </w:tr>
      <w:tr w:rsidR="00CA4580" w:rsidRPr="00CA4580" w14:paraId="2E9E092A" w14:textId="77777777" w:rsidTr="0057729F">
        <w:tc>
          <w:tcPr>
            <w:tcW w:w="1455" w:type="dxa"/>
            <w:vAlign w:val="center"/>
          </w:tcPr>
          <w:p w14:paraId="4DA3A4F0" w14:textId="77777777" w:rsidR="00CA4580" w:rsidRPr="00CA4580" w:rsidRDefault="00CA4580" w:rsidP="00CA4580">
            <w:pPr>
              <w:rPr>
                <w:b/>
                <w:rtl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Yes                       </w:t>
            </w: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No</w:t>
            </w:r>
          </w:p>
        </w:tc>
        <w:tc>
          <w:tcPr>
            <w:tcW w:w="3432" w:type="dxa"/>
            <w:shd w:val="clear" w:color="auto" w:fill="EEECE1" w:themeFill="background2"/>
            <w:vAlign w:val="center"/>
          </w:tcPr>
          <w:p w14:paraId="19FB7B5C" w14:textId="7D47FA0A" w:rsidR="00CA4580" w:rsidRPr="0057729F" w:rsidRDefault="008A2667" w:rsidP="00CA4580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Is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(are) co-researcher (s) members of the institution?</w:t>
            </w:r>
          </w:p>
        </w:tc>
        <w:tc>
          <w:tcPr>
            <w:tcW w:w="4959" w:type="dxa"/>
          </w:tcPr>
          <w:p w14:paraId="5FB828AD" w14:textId="1EEA5CAD" w:rsidR="00CA4580" w:rsidRPr="00CA4580" w:rsidRDefault="008A2667" w:rsidP="00CA4580">
            <w:pPr>
              <w:pStyle w:val="ListParagraph"/>
              <w:bidi/>
              <w:ind w:left="0"/>
              <w:rPr>
                <w:rtl/>
              </w:rPr>
            </w:pPr>
            <w:r>
              <w:t>a</w:t>
            </w:r>
          </w:p>
        </w:tc>
        <w:tc>
          <w:tcPr>
            <w:tcW w:w="580" w:type="dxa"/>
            <w:vAlign w:val="center"/>
          </w:tcPr>
          <w:p w14:paraId="36FD4DCA" w14:textId="77777777" w:rsidR="00CA4580" w:rsidRPr="0057729F" w:rsidRDefault="00CA4580" w:rsidP="00CA4580">
            <w:pPr>
              <w:pStyle w:val="ListParagraph"/>
              <w:bidi/>
              <w:ind w:left="0"/>
              <w:jc w:val="center"/>
              <w:rPr>
                <w:b/>
                <w:bCs/>
                <w:rtl/>
              </w:rPr>
            </w:pPr>
            <w:r w:rsidRPr="0057729F">
              <w:rPr>
                <w:b/>
                <w:bCs/>
              </w:rPr>
              <w:t>2</w:t>
            </w:r>
          </w:p>
        </w:tc>
      </w:tr>
    </w:tbl>
    <w:p w14:paraId="7FD24E5F" w14:textId="77777777" w:rsidR="00CA4580" w:rsidRPr="00CA4580" w:rsidRDefault="00CA4580" w:rsidP="00CA4580">
      <w:pPr>
        <w:pStyle w:val="ListParagraph"/>
        <w:bidi/>
        <w:spacing w:after="0" w:line="240" w:lineRule="auto"/>
        <w:jc w:val="right"/>
      </w:pPr>
    </w:p>
    <w:tbl>
      <w:tblPr>
        <w:tblStyle w:val="TableGrid"/>
        <w:bidiVisual/>
        <w:tblW w:w="10373" w:type="dxa"/>
        <w:tblInd w:w="-532" w:type="dxa"/>
        <w:tblLook w:val="04A0" w:firstRow="1" w:lastRow="0" w:firstColumn="1" w:lastColumn="0" w:noHBand="0" w:noVBand="1"/>
      </w:tblPr>
      <w:tblGrid>
        <w:gridCol w:w="2642"/>
        <w:gridCol w:w="7109"/>
        <w:gridCol w:w="622"/>
      </w:tblGrid>
      <w:tr w:rsidR="0057729F" w:rsidRPr="0057729F" w14:paraId="36F5B595" w14:textId="77777777" w:rsidTr="0057729F">
        <w:tc>
          <w:tcPr>
            <w:tcW w:w="9751" w:type="dxa"/>
            <w:gridSpan w:val="2"/>
            <w:shd w:val="clear" w:color="auto" w:fill="EEECE1" w:themeFill="background2"/>
            <w:vAlign w:val="center"/>
          </w:tcPr>
          <w:p w14:paraId="4E4043F5" w14:textId="77777777" w:rsidR="0057729F" w:rsidRPr="0057729F" w:rsidRDefault="0057729F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622" w:type="dxa"/>
            <w:shd w:val="clear" w:color="auto" w:fill="EEECE1" w:themeFill="background2"/>
            <w:vAlign w:val="center"/>
          </w:tcPr>
          <w:p w14:paraId="127BEB11" w14:textId="77777777" w:rsidR="0057729F" w:rsidRPr="0057729F" w:rsidRDefault="0057729F" w:rsidP="00CA4580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 xml:space="preserve">No. </w:t>
            </w:r>
          </w:p>
        </w:tc>
      </w:tr>
      <w:tr w:rsidR="00CA4580" w:rsidRPr="00CA4580" w14:paraId="660072FB" w14:textId="77777777" w:rsidTr="0057729F">
        <w:tc>
          <w:tcPr>
            <w:tcW w:w="2642" w:type="dxa"/>
            <w:vAlign w:val="center"/>
          </w:tcPr>
          <w:p w14:paraId="0B43D6C5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Attached</w:t>
            </w:r>
          </w:p>
          <w:p w14:paraId="4492FB8A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rtl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Not attached</w:t>
            </w:r>
          </w:p>
        </w:tc>
        <w:tc>
          <w:tcPr>
            <w:tcW w:w="7109" w:type="dxa"/>
            <w:shd w:val="clear" w:color="auto" w:fill="EEECE1" w:themeFill="background2"/>
            <w:vAlign w:val="center"/>
          </w:tcPr>
          <w:p w14:paraId="55C8AAE8" w14:textId="64AF16A2" w:rsidR="00CA4580" w:rsidRPr="0057729F" w:rsidRDefault="008A2667" w:rsidP="0057729F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t>The research proposal is attached?</w:t>
            </w:r>
          </w:p>
        </w:tc>
        <w:tc>
          <w:tcPr>
            <w:tcW w:w="622" w:type="dxa"/>
            <w:vAlign w:val="center"/>
          </w:tcPr>
          <w:p w14:paraId="0E5174F4" w14:textId="77777777" w:rsidR="00CA4580" w:rsidRPr="0057729F" w:rsidRDefault="00CA4580" w:rsidP="00CA4580">
            <w:pPr>
              <w:pStyle w:val="ListParagraph"/>
              <w:bidi/>
              <w:ind w:left="0"/>
              <w:jc w:val="center"/>
              <w:rPr>
                <w:b/>
                <w:bCs/>
                <w:rtl/>
              </w:rPr>
            </w:pPr>
            <w:r w:rsidRPr="0057729F">
              <w:rPr>
                <w:b/>
                <w:bCs/>
              </w:rPr>
              <w:t>3</w:t>
            </w:r>
          </w:p>
        </w:tc>
      </w:tr>
    </w:tbl>
    <w:p w14:paraId="3A47E5D2" w14:textId="77777777" w:rsidR="00CA4580" w:rsidRPr="00CA4580" w:rsidRDefault="00CA4580" w:rsidP="00CA4580">
      <w:pPr>
        <w:pStyle w:val="ListParagraph"/>
        <w:bidi/>
        <w:spacing w:after="0" w:line="240" w:lineRule="auto"/>
        <w:jc w:val="right"/>
      </w:pPr>
    </w:p>
    <w:tbl>
      <w:tblPr>
        <w:tblStyle w:val="TableGrid"/>
        <w:bidiVisual/>
        <w:tblW w:w="10344" w:type="dxa"/>
        <w:tblInd w:w="-518" w:type="dxa"/>
        <w:tblLook w:val="04A0" w:firstRow="1" w:lastRow="0" w:firstColumn="1" w:lastColumn="0" w:noHBand="0" w:noVBand="1"/>
      </w:tblPr>
      <w:tblGrid>
        <w:gridCol w:w="2593"/>
        <w:gridCol w:w="7129"/>
        <w:gridCol w:w="622"/>
      </w:tblGrid>
      <w:tr w:rsidR="00CA4580" w:rsidRPr="0057729F" w14:paraId="7C852614" w14:textId="77777777" w:rsidTr="0057729F">
        <w:tc>
          <w:tcPr>
            <w:tcW w:w="2602" w:type="dxa"/>
            <w:shd w:val="clear" w:color="auto" w:fill="EEECE1" w:themeFill="background2"/>
            <w:vAlign w:val="center"/>
          </w:tcPr>
          <w:p w14:paraId="73486C92" w14:textId="77777777" w:rsidR="00CA4580" w:rsidRPr="0057729F" w:rsidRDefault="00CA4580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7162" w:type="dxa"/>
            <w:shd w:val="clear" w:color="auto" w:fill="EEECE1" w:themeFill="background2"/>
            <w:vAlign w:val="center"/>
          </w:tcPr>
          <w:p w14:paraId="3C7A2196" w14:textId="5CD27353" w:rsidR="00CA4580" w:rsidRPr="0057729F" w:rsidRDefault="008A2667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Cost-estimate</w:t>
            </w:r>
          </w:p>
        </w:tc>
        <w:tc>
          <w:tcPr>
            <w:tcW w:w="580" w:type="dxa"/>
            <w:shd w:val="clear" w:color="auto" w:fill="EEECE1" w:themeFill="background2"/>
            <w:vAlign w:val="center"/>
          </w:tcPr>
          <w:p w14:paraId="34675DC5" w14:textId="77777777" w:rsidR="00CA4580" w:rsidRPr="0057729F" w:rsidRDefault="00CA4580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 xml:space="preserve">No. </w:t>
            </w:r>
          </w:p>
        </w:tc>
      </w:tr>
      <w:tr w:rsidR="00CA4580" w:rsidRPr="00CA4580" w14:paraId="0BE8F364" w14:textId="77777777" w:rsidTr="0057729F">
        <w:tc>
          <w:tcPr>
            <w:tcW w:w="2602" w:type="dxa"/>
            <w:vAlign w:val="center"/>
          </w:tcPr>
          <w:p w14:paraId="1B12D377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Yes</w:t>
            </w:r>
          </w:p>
          <w:p w14:paraId="3C473BFF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  <w:rtl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No</w:t>
            </w:r>
          </w:p>
        </w:tc>
        <w:tc>
          <w:tcPr>
            <w:tcW w:w="7162" w:type="dxa"/>
            <w:shd w:val="clear" w:color="auto" w:fill="EEECE1" w:themeFill="background2"/>
            <w:vAlign w:val="center"/>
          </w:tcPr>
          <w:p w14:paraId="13D56F38" w14:textId="54E0F96F" w:rsidR="00CA4580" w:rsidRPr="008A2667" w:rsidRDefault="008A2667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8A2667">
              <w:rPr>
                <w:b/>
                <w:bCs/>
                <w:sz w:val="24"/>
                <w:szCs w:val="24"/>
              </w:rPr>
              <w:t>A detailed estimate of the expanses is provided</w:t>
            </w:r>
          </w:p>
        </w:tc>
        <w:tc>
          <w:tcPr>
            <w:tcW w:w="580" w:type="dxa"/>
            <w:vAlign w:val="center"/>
          </w:tcPr>
          <w:p w14:paraId="7E18790D" w14:textId="77777777" w:rsidR="00CA4580" w:rsidRPr="0057729F" w:rsidRDefault="00CA4580" w:rsidP="00CA4580">
            <w:pPr>
              <w:pStyle w:val="ListParagraph"/>
              <w:bidi/>
              <w:ind w:left="0"/>
              <w:jc w:val="center"/>
              <w:rPr>
                <w:b/>
                <w:bCs/>
                <w:rtl/>
              </w:rPr>
            </w:pPr>
            <w:r w:rsidRPr="0057729F">
              <w:rPr>
                <w:b/>
                <w:bCs/>
              </w:rPr>
              <w:t>4</w:t>
            </w:r>
          </w:p>
        </w:tc>
      </w:tr>
    </w:tbl>
    <w:p w14:paraId="02CE0CFD" w14:textId="77777777" w:rsidR="00CA4580" w:rsidRPr="00CA4580" w:rsidRDefault="00CA4580" w:rsidP="00CA4580">
      <w:pPr>
        <w:pStyle w:val="ListParagraph"/>
        <w:bidi/>
        <w:spacing w:after="0" w:line="240" w:lineRule="auto"/>
        <w:jc w:val="right"/>
      </w:pPr>
    </w:p>
    <w:tbl>
      <w:tblPr>
        <w:tblStyle w:val="TableGrid"/>
        <w:bidiVisual/>
        <w:tblW w:w="10358" w:type="dxa"/>
        <w:tblInd w:w="-532" w:type="dxa"/>
        <w:tblLook w:val="04A0" w:firstRow="1" w:lastRow="0" w:firstColumn="1" w:lastColumn="0" w:noHBand="0" w:noVBand="1"/>
      </w:tblPr>
      <w:tblGrid>
        <w:gridCol w:w="2620"/>
        <w:gridCol w:w="7116"/>
        <w:gridCol w:w="622"/>
      </w:tblGrid>
      <w:tr w:rsidR="00CA4580" w:rsidRPr="0057729F" w14:paraId="06F32C67" w14:textId="77777777" w:rsidTr="0057729F">
        <w:tc>
          <w:tcPr>
            <w:tcW w:w="2669" w:type="dxa"/>
            <w:shd w:val="clear" w:color="auto" w:fill="EEECE1" w:themeFill="background2"/>
            <w:vAlign w:val="center"/>
          </w:tcPr>
          <w:p w14:paraId="35D4E83A" w14:textId="77777777" w:rsidR="00CA4580" w:rsidRPr="0057729F" w:rsidRDefault="00CA4580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7282" w:type="dxa"/>
            <w:shd w:val="clear" w:color="auto" w:fill="EEECE1" w:themeFill="background2"/>
            <w:vAlign w:val="center"/>
          </w:tcPr>
          <w:p w14:paraId="43DDDA41" w14:textId="465AECA9" w:rsidR="00CA4580" w:rsidRPr="0057729F" w:rsidRDefault="008A2667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Students involvement</w:t>
            </w:r>
          </w:p>
        </w:tc>
        <w:tc>
          <w:tcPr>
            <w:tcW w:w="407" w:type="dxa"/>
            <w:shd w:val="clear" w:color="auto" w:fill="EEECE1" w:themeFill="background2"/>
            <w:vAlign w:val="center"/>
          </w:tcPr>
          <w:p w14:paraId="310AD0A6" w14:textId="77777777" w:rsidR="00CA4580" w:rsidRPr="0057729F" w:rsidRDefault="00CA4580" w:rsidP="0057729F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729F">
              <w:rPr>
                <w:b/>
                <w:bCs/>
                <w:sz w:val="24"/>
                <w:szCs w:val="24"/>
              </w:rPr>
              <w:t xml:space="preserve">No. </w:t>
            </w:r>
          </w:p>
        </w:tc>
      </w:tr>
      <w:tr w:rsidR="00CA4580" w:rsidRPr="00CA4580" w14:paraId="7A9DE345" w14:textId="77777777" w:rsidTr="0057729F">
        <w:tc>
          <w:tcPr>
            <w:tcW w:w="2669" w:type="dxa"/>
            <w:vAlign w:val="center"/>
          </w:tcPr>
          <w:p w14:paraId="39FB1275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Yes</w:t>
            </w:r>
          </w:p>
          <w:p w14:paraId="6FFFDE54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  <w:rtl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No</w:t>
            </w:r>
          </w:p>
        </w:tc>
        <w:tc>
          <w:tcPr>
            <w:tcW w:w="7282" w:type="dxa"/>
            <w:shd w:val="clear" w:color="auto" w:fill="EEECE1" w:themeFill="background2"/>
            <w:vAlign w:val="center"/>
          </w:tcPr>
          <w:p w14:paraId="460135D3" w14:textId="377E57ED" w:rsidR="00CA4580" w:rsidRPr="0057729F" w:rsidRDefault="008A2667" w:rsidP="0057729F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t>Will the research involve students (provide details)?</w:t>
            </w:r>
          </w:p>
        </w:tc>
        <w:tc>
          <w:tcPr>
            <w:tcW w:w="407" w:type="dxa"/>
            <w:vAlign w:val="center"/>
          </w:tcPr>
          <w:p w14:paraId="377ABC7D" w14:textId="77777777" w:rsidR="00CA4580" w:rsidRPr="0057729F" w:rsidRDefault="00CA4580" w:rsidP="00CA4580">
            <w:pPr>
              <w:pStyle w:val="ListParagraph"/>
              <w:bidi/>
              <w:ind w:left="0"/>
              <w:jc w:val="center"/>
              <w:rPr>
                <w:b/>
                <w:bCs/>
                <w:rtl/>
              </w:rPr>
            </w:pPr>
            <w:r w:rsidRPr="0057729F">
              <w:rPr>
                <w:b/>
                <w:bCs/>
              </w:rPr>
              <w:t>5</w:t>
            </w:r>
          </w:p>
        </w:tc>
      </w:tr>
    </w:tbl>
    <w:p w14:paraId="1624C26F" w14:textId="77777777" w:rsidR="00CA4580" w:rsidRPr="00CA4580" w:rsidRDefault="00CA4580" w:rsidP="00CA4580">
      <w:pPr>
        <w:pStyle w:val="ListParagraph"/>
        <w:bidi/>
        <w:spacing w:after="0" w:line="240" w:lineRule="auto"/>
        <w:jc w:val="right"/>
      </w:pPr>
    </w:p>
    <w:tbl>
      <w:tblPr>
        <w:tblStyle w:val="TableGrid"/>
        <w:bidiVisual/>
        <w:tblW w:w="10358" w:type="dxa"/>
        <w:tblInd w:w="-532" w:type="dxa"/>
        <w:tblLook w:val="04A0" w:firstRow="1" w:lastRow="0" w:firstColumn="1" w:lastColumn="0" w:noHBand="0" w:noVBand="1"/>
      </w:tblPr>
      <w:tblGrid>
        <w:gridCol w:w="2627"/>
        <w:gridCol w:w="7109"/>
        <w:gridCol w:w="622"/>
      </w:tblGrid>
      <w:tr w:rsidR="008A2667" w:rsidRPr="00EF1E35" w14:paraId="5285DBEE" w14:textId="77777777" w:rsidTr="008A2667">
        <w:tc>
          <w:tcPr>
            <w:tcW w:w="2627" w:type="dxa"/>
            <w:shd w:val="clear" w:color="auto" w:fill="EEECE1" w:themeFill="background2"/>
            <w:vAlign w:val="center"/>
          </w:tcPr>
          <w:p w14:paraId="1B43D340" w14:textId="77777777" w:rsidR="008A2667" w:rsidRPr="00EF1E35" w:rsidRDefault="008A2667" w:rsidP="008A2667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EF1E35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7109" w:type="dxa"/>
            <w:shd w:val="clear" w:color="auto" w:fill="EEECE1" w:themeFill="background2"/>
            <w:vAlign w:val="center"/>
          </w:tcPr>
          <w:p w14:paraId="140BF733" w14:textId="4AC6D36D" w:rsidR="008A2667" w:rsidRPr="00EF1E35" w:rsidRDefault="008A2667" w:rsidP="008A2667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External fund</w:t>
            </w:r>
          </w:p>
        </w:tc>
        <w:tc>
          <w:tcPr>
            <w:tcW w:w="622" w:type="dxa"/>
            <w:shd w:val="clear" w:color="auto" w:fill="EEECE1" w:themeFill="background2"/>
            <w:vAlign w:val="center"/>
          </w:tcPr>
          <w:p w14:paraId="2A1714CE" w14:textId="77777777" w:rsidR="008A2667" w:rsidRPr="00EF1E35" w:rsidRDefault="008A2667" w:rsidP="008A2667">
            <w:pPr>
              <w:pStyle w:val="ListParagraph"/>
              <w:bidi/>
              <w:ind w:left="0"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EF1E35">
              <w:rPr>
                <w:b/>
                <w:bCs/>
                <w:sz w:val="24"/>
                <w:szCs w:val="24"/>
              </w:rPr>
              <w:t xml:space="preserve">No. </w:t>
            </w:r>
          </w:p>
        </w:tc>
      </w:tr>
      <w:tr w:rsidR="00CA4580" w:rsidRPr="00CA4580" w14:paraId="3CFBB70D" w14:textId="77777777" w:rsidTr="008A2667">
        <w:tc>
          <w:tcPr>
            <w:tcW w:w="2627" w:type="dxa"/>
            <w:vAlign w:val="center"/>
          </w:tcPr>
          <w:p w14:paraId="74532308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Yes</w:t>
            </w:r>
          </w:p>
          <w:p w14:paraId="3473E77D" w14:textId="77777777" w:rsidR="00CA4580" w:rsidRPr="00CA4580" w:rsidRDefault="00CA4580" w:rsidP="00CA4580">
            <w:pPr>
              <w:pStyle w:val="ListParagraph"/>
              <w:bidi/>
              <w:ind w:left="0"/>
              <w:jc w:val="right"/>
              <w:rPr>
                <w:b/>
                <w:rtl/>
              </w:rPr>
            </w:pPr>
            <w:r w:rsidRPr="00CA4580">
              <w:rPr>
                <w:b/>
              </w:rPr>
              <w:sym w:font="Wingdings 2" w:char="F0A3"/>
            </w:r>
            <w:r w:rsidRPr="00CA4580">
              <w:rPr>
                <w:b/>
              </w:rPr>
              <w:t xml:space="preserve"> No</w:t>
            </w:r>
          </w:p>
        </w:tc>
        <w:tc>
          <w:tcPr>
            <w:tcW w:w="7109" w:type="dxa"/>
            <w:shd w:val="clear" w:color="auto" w:fill="EEECE1" w:themeFill="background2"/>
            <w:vAlign w:val="center"/>
          </w:tcPr>
          <w:p w14:paraId="5D846A5E" w14:textId="3E154151" w:rsidR="00CA4580" w:rsidRPr="00EF1E35" w:rsidRDefault="00CA4580" w:rsidP="00EF1E35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 w:rsidRPr="00EF1E35">
              <w:rPr>
                <w:b/>
                <w:bCs/>
                <w:sz w:val="24"/>
                <w:szCs w:val="24"/>
              </w:rPr>
              <w:t>The research is NOT externally funded</w:t>
            </w:r>
            <w:r w:rsidR="008A2667">
              <w:rPr>
                <w:b/>
                <w:bCs/>
                <w:sz w:val="24"/>
                <w:szCs w:val="24"/>
              </w:rPr>
              <w:t xml:space="preserve"> (provide details)</w:t>
            </w:r>
          </w:p>
        </w:tc>
        <w:tc>
          <w:tcPr>
            <w:tcW w:w="622" w:type="dxa"/>
            <w:vAlign w:val="center"/>
          </w:tcPr>
          <w:p w14:paraId="3BF18EB0" w14:textId="77777777" w:rsidR="00CA4580" w:rsidRPr="00EF1E35" w:rsidRDefault="00CA4580" w:rsidP="00CA4580">
            <w:pPr>
              <w:pStyle w:val="ListParagraph"/>
              <w:bidi/>
              <w:ind w:left="0"/>
              <w:jc w:val="center"/>
              <w:rPr>
                <w:b/>
                <w:bCs/>
                <w:rtl/>
              </w:rPr>
            </w:pPr>
            <w:r w:rsidRPr="00EF1E35">
              <w:rPr>
                <w:b/>
                <w:bCs/>
              </w:rPr>
              <w:t>6</w:t>
            </w:r>
          </w:p>
        </w:tc>
      </w:tr>
    </w:tbl>
    <w:p w14:paraId="1FAA41A5" w14:textId="77777777" w:rsidR="00CA4580" w:rsidRDefault="00CA4580" w:rsidP="00CA4580">
      <w:pPr>
        <w:pStyle w:val="ListParagraph"/>
        <w:bidi/>
        <w:spacing w:line="360" w:lineRule="auto"/>
        <w:jc w:val="right"/>
      </w:pPr>
    </w:p>
    <w:tbl>
      <w:tblPr>
        <w:tblStyle w:val="TableGrid"/>
        <w:bidiVisual/>
        <w:tblW w:w="10350" w:type="dxa"/>
        <w:tblInd w:w="-4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0"/>
        <w:gridCol w:w="690"/>
        <w:gridCol w:w="2628"/>
        <w:gridCol w:w="1168"/>
        <w:gridCol w:w="3863"/>
        <w:gridCol w:w="681"/>
      </w:tblGrid>
      <w:tr w:rsidR="00EF1E35" w14:paraId="5CFD9B0B" w14:textId="77777777" w:rsidTr="00EF1E35">
        <w:tc>
          <w:tcPr>
            <w:tcW w:w="1348" w:type="dxa"/>
            <w:tcBorders>
              <w:bottom w:val="single" w:sz="8" w:space="0" w:color="auto"/>
            </w:tcBorders>
          </w:tcPr>
          <w:p w14:paraId="3A3A0C8D" w14:textId="77777777" w:rsidR="00EF1E35" w:rsidRDefault="00EF1E35" w:rsidP="00EF1E35">
            <w:pPr>
              <w:pStyle w:val="ListParagraph"/>
              <w:bidi/>
              <w:ind w:left="0"/>
              <w:jc w:val="right"/>
              <w:rPr>
                <w:rtl/>
              </w:rPr>
            </w:pPr>
          </w:p>
        </w:tc>
        <w:tc>
          <w:tcPr>
            <w:tcW w:w="640" w:type="dxa"/>
          </w:tcPr>
          <w:p w14:paraId="60004886" w14:textId="030F730F" w:rsidR="00EF1E35" w:rsidRPr="00EF1E35" w:rsidRDefault="00EF1E35" w:rsidP="00EF1E35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 w:rsidRPr="00EF1E35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689" w:type="dxa"/>
            <w:tcBorders>
              <w:bottom w:val="single" w:sz="8" w:space="0" w:color="auto"/>
            </w:tcBorders>
          </w:tcPr>
          <w:p w14:paraId="05EB2B94" w14:textId="77777777" w:rsidR="00EF1E35" w:rsidRDefault="00EF1E35" w:rsidP="00EF1E35">
            <w:pPr>
              <w:pStyle w:val="ListParagraph"/>
              <w:bidi/>
              <w:ind w:left="0"/>
              <w:jc w:val="right"/>
              <w:rPr>
                <w:rtl/>
              </w:rPr>
            </w:pPr>
          </w:p>
        </w:tc>
        <w:tc>
          <w:tcPr>
            <w:tcW w:w="1083" w:type="dxa"/>
          </w:tcPr>
          <w:p w14:paraId="29F379A6" w14:textId="41660D0D" w:rsidR="00EF1E35" w:rsidRPr="00EF1E35" w:rsidRDefault="00EF1E35" w:rsidP="00EF1E35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 w:rsidRPr="00EF1E35">
              <w:rPr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3955" w:type="dxa"/>
            <w:tcBorders>
              <w:bottom w:val="single" w:sz="8" w:space="0" w:color="auto"/>
            </w:tcBorders>
          </w:tcPr>
          <w:p w14:paraId="7C8EA793" w14:textId="77777777" w:rsidR="00EF1E35" w:rsidRDefault="00EF1E35" w:rsidP="00EF1E35">
            <w:pPr>
              <w:pStyle w:val="ListParagraph"/>
              <w:bidi/>
              <w:ind w:left="0"/>
              <w:jc w:val="right"/>
              <w:rPr>
                <w:rtl/>
              </w:rPr>
            </w:pPr>
          </w:p>
        </w:tc>
        <w:tc>
          <w:tcPr>
            <w:tcW w:w="635" w:type="dxa"/>
          </w:tcPr>
          <w:p w14:paraId="07BF9D2E" w14:textId="446DBFDB" w:rsidR="00EF1E35" w:rsidRPr="00EF1E35" w:rsidRDefault="00EF1E35" w:rsidP="00EF1E35">
            <w:pPr>
              <w:pStyle w:val="ListParagraph"/>
              <w:bidi/>
              <w:ind w:left="0"/>
              <w:jc w:val="right"/>
              <w:rPr>
                <w:b/>
                <w:bCs/>
                <w:rtl/>
              </w:rPr>
            </w:pPr>
            <w:r w:rsidRPr="00EF1E35">
              <w:rPr>
                <w:b/>
                <w:bCs/>
                <w:sz w:val="24"/>
                <w:szCs w:val="24"/>
              </w:rPr>
              <w:t>HOD</w:t>
            </w:r>
          </w:p>
        </w:tc>
      </w:tr>
    </w:tbl>
    <w:p w14:paraId="660A1D98" w14:textId="77777777" w:rsidR="00EF1E35" w:rsidRPr="00CA4580" w:rsidRDefault="00EF1E35" w:rsidP="00EF1E35">
      <w:pPr>
        <w:pStyle w:val="ListParagraph"/>
        <w:bidi/>
        <w:spacing w:line="360" w:lineRule="auto"/>
        <w:jc w:val="right"/>
      </w:pPr>
    </w:p>
    <w:p w14:paraId="16115F94" w14:textId="02BDB6EF" w:rsidR="00CA4580" w:rsidRPr="00CA4580" w:rsidRDefault="00CA4580" w:rsidP="00CA4580">
      <w:pPr>
        <w:pStyle w:val="ListParagraph"/>
        <w:bidi/>
        <w:spacing w:line="360" w:lineRule="auto"/>
        <w:jc w:val="both"/>
      </w:pPr>
    </w:p>
    <w:p w14:paraId="338C6165" w14:textId="77777777" w:rsidR="00CA4580" w:rsidRPr="00CA4580" w:rsidRDefault="00CA4580" w:rsidP="00CA4580">
      <w:pPr>
        <w:pStyle w:val="ListParagraph"/>
        <w:bidi/>
        <w:spacing w:line="360" w:lineRule="auto"/>
        <w:jc w:val="right"/>
      </w:pPr>
    </w:p>
    <w:p w14:paraId="0D27293B" w14:textId="77777777" w:rsidR="005F3F2B" w:rsidRPr="00CA4580" w:rsidRDefault="005F3F2B" w:rsidP="00CA4580">
      <w:pPr>
        <w:rPr>
          <w:rtl/>
        </w:rPr>
      </w:pPr>
    </w:p>
    <w:p w14:paraId="32657262" w14:textId="77777777" w:rsidR="005F3F2B" w:rsidRPr="00CA4580" w:rsidRDefault="005F3F2B" w:rsidP="005F3F2B">
      <w:pPr>
        <w:rPr>
          <w:rtl/>
        </w:rPr>
      </w:pPr>
    </w:p>
    <w:p w14:paraId="3375518C" w14:textId="77777777" w:rsidR="00E653D3" w:rsidRPr="00CA4580" w:rsidRDefault="00E653D3" w:rsidP="00CE7EFA">
      <w:pPr>
        <w:spacing w:after="0" w:line="240" w:lineRule="auto"/>
        <w:jc w:val="center"/>
        <w:rPr>
          <w:rFonts w:cstheme="minorHAnsi"/>
          <w:b/>
          <w:bCs/>
        </w:rPr>
      </w:pPr>
    </w:p>
    <w:sectPr w:rsidR="00E653D3" w:rsidRPr="00CA4580" w:rsidSect="00F56F02">
      <w:headerReference w:type="default" r:id="rId7"/>
      <w:footerReference w:type="default" r:id="rId8"/>
      <w:pgSz w:w="11907" w:h="16839" w:code="9"/>
      <w:pgMar w:top="81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D398B" w14:textId="77777777" w:rsidR="00526E20" w:rsidRDefault="00526E20" w:rsidP="004075C0">
      <w:pPr>
        <w:spacing w:after="0" w:line="240" w:lineRule="auto"/>
      </w:pPr>
      <w:r>
        <w:separator/>
      </w:r>
    </w:p>
  </w:endnote>
  <w:endnote w:type="continuationSeparator" w:id="0">
    <w:p w14:paraId="4261284B" w14:textId="77777777" w:rsidR="00526E20" w:rsidRDefault="00526E20" w:rsidP="00407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6064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285CE1" w14:textId="34DF9792" w:rsidR="00FC0826" w:rsidRDefault="00FC08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2C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A12E1A1" w14:textId="77777777" w:rsidR="00F56F02" w:rsidRDefault="00F56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72C9F" w14:textId="77777777" w:rsidR="00526E20" w:rsidRDefault="00526E20" w:rsidP="004075C0">
      <w:pPr>
        <w:spacing w:after="0" w:line="240" w:lineRule="auto"/>
      </w:pPr>
      <w:r>
        <w:separator/>
      </w:r>
    </w:p>
  </w:footnote>
  <w:footnote w:type="continuationSeparator" w:id="0">
    <w:p w14:paraId="65EF6058" w14:textId="77777777" w:rsidR="00526E20" w:rsidRDefault="00526E20" w:rsidP="00407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710"/>
      <w:gridCol w:w="1638"/>
      <w:gridCol w:w="3119"/>
      <w:gridCol w:w="1701"/>
      <w:gridCol w:w="1732"/>
    </w:tblGrid>
    <w:tr w:rsidR="00F56F02" w14:paraId="6932A4C9" w14:textId="77777777" w:rsidTr="00A506DD">
      <w:trPr>
        <w:jc w:val="center"/>
      </w:trPr>
      <w:tc>
        <w:tcPr>
          <w:tcW w:w="1710" w:type="dxa"/>
          <w:vMerge w:val="restart"/>
        </w:tcPr>
        <w:p w14:paraId="13498E78" w14:textId="77777777" w:rsidR="00F56F02" w:rsidRDefault="00F56F02" w:rsidP="00A506DD">
          <w:pPr>
            <w:keepNext/>
            <w:keepLines/>
            <w:spacing w:before="480" w:after="0" w:line="240" w:lineRule="auto"/>
            <w:jc w:val="right"/>
            <w:rPr>
              <w:rFonts w:ascii="Cambria" w:eastAsia="Cambria" w:hAnsi="Cambria" w:cs="Cambria"/>
              <w:color w:val="000000"/>
              <w:sz w:val="32"/>
              <w:szCs w:val="32"/>
            </w:rPr>
          </w:pPr>
          <w:r>
            <w:rPr>
              <w:rFonts w:ascii="Cambria" w:eastAsia="Cambria" w:hAnsi="Cambria" w:cs="Cambria"/>
              <w:b/>
              <w:noProof/>
              <w:color w:val="366091"/>
              <w:sz w:val="28"/>
              <w:szCs w:val="28"/>
            </w:rPr>
            <w:drawing>
              <wp:anchor distT="0" distB="0" distL="114300" distR="114300" simplePos="0" relativeHeight="251686400" behindDoc="1" locked="0" layoutInCell="1" allowOverlap="1" wp14:anchorId="29E61FB6" wp14:editId="7C5B61AE">
                <wp:simplePos x="0" y="0"/>
                <wp:positionH relativeFrom="column">
                  <wp:posOffset>3175</wp:posOffset>
                </wp:positionH>
                <wp:positionV relativeFrom="paragraph">
                  <wp:posOffset>170180</wp:posOffset>
                </wp:positionV>
                <wp:extent cx="932802" cy="890843"/>
                <wp:effectExtent l="0" t="0" r="1270" b="5080"/>
                <wp:wrapNone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2802" cy="89084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190" w:type="dxa"/>
          <w:gridSpan w:val="4"/>
          <w:shd w:val="clear" w:color="auto" w:fill="auto"/>
          <w:vAlign w:val="center"/>
        </w:tcPr>
        <w:p w14:paraId="07EB4E97" w14:textId="77777777" w:rsidR="00F56F02" w:rsidRDefault="00F56F02" w:rsidP="00A506DD">
          <w:pPr>
            <w:spacing w:line="240" w:lineRule="auto"/>
            <w:rPr>
              <w:rFonts w:ascii="Arial Black" w:eastAsia="Arial Black" w:hAnsi="Arial Black" w:cs="Arial Black"/>
              <w:sz w:val="36"/>
              <w:szCs w:val="36"/>
            </w:rPr>
          </w:pPr>
          <w:r>
            <w:rPr>
              <w:rFonts w:ascii="Arial Black" w:eastAsia="Arial Black" w:hAnsi="Arial Black" w:cs="Arial Black"/>
              <w:sz w:val="36"/>
              <w:szCs w:val="36"/>
            </w:rPr>
            <w:t>RCJY Management Procedures/Form</w:t>
          </w:r>
        </w:p>
      </w:tc>
    </w:tr>
    <w:tr w:rsidR="00F56F02" w14:paraId="42542F1E" w14:textId="77777777" w:rsidTr="00A506DD">
      <w:trPr>
        <w:trHeight w:val="300"/>
        <w:jc w:val="center"/>
      </w:trPr>
      <w:tc>
        <w:tcPr>
          <w:tcW w:w="1710" w:type="dxa"/>
          <w:vMerge/>
        </w:tcPr>
        <w:p w14:paraId="56E89A1F" w14:textId="77777777" w:rsidR="00F56F02" w:rsidRDefault="00F56F02" w:rsidP="00A506DD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Arial Black" w:eastAsia="Arial Black" w:hAnsi="Arial Black" w:cs="Arial Black"/>
              <w:sz w:val="36"/>
              <w:szCs w:val="36"/>
            </w:rPr>
          </w:pPr>
        </w:p>
      </w:tc>
      <w:tc>
        <w:tcPr>
          <w:tcW w:w="1638" w:type="dxa"/>
          <w:shd w:val="clear" w:color="auto" w:fill="auto"/>
          <w:vAlign w:val="center"/>
        </w:tcPr>
        <w:p w14:paraId="346D6EB4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</w:rPr>
            <w:t>Division</w:t>
          </w:r>
        </w:p>
      </w:tc>
      <w:tc>
        <w:tcPr>
          <w:tcW w:w="3119" w:type="dxa"/>
          <w:shd w:val="clear" w:color="auto" w:fill="auto"/>
        </w:tcPr>
        <w:p w14:paraId="653CC841" w14:textId="08038BF8" w:rsidR="00F56F02" w:rsidRDefault="00F56F02" w:rsidP="004D729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  <w:sz w:val="24"/>
              <w:szCs w:val="24"/>
            </w:rPr>
          </w:pPr>
          <w:r>
            <w:rPr>
              <w:b/>
              <w:color w:val="000000"/>
              <w:sz w:val="20"/>
              <w:szCs w:val="20"/>
            </w:rPr>
            <w:t xml:space="preserve">Educational </w:t>
          </w:r>
          <w:r w:rsidR="004D729C">
            <w:rPr>
              <w:b/>
              <w:color w:val="000000"/>
              <w:sz w:val="20"/>
              <w:szCs w:val="20"/>
            </w:rPr>
            <w:t>Division</w:t>
          </w:r>
        </w:p>
      </w:tc>
      <w:tc>
        <w:tcPr>
          <w:tcW w:w="1701" w:type="dxa"/>
          <w:shd w:val="clear" w:color="auto" w:fill="auto"/>
          <w:vAlign w:val="center"/>
        </w:tcPr>
        <w:p w14:paraId="67DB4FC9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strike/>
              <w:color w:val="000000"/>
            </w:rPr>
          </w:pPr>
          <w:r>
            <w:rPr>
              <w:b/>
              <w:color w:val="000000"/>
            </w:rPr>
            <w:t>Form</w:t>
          </w:r>
        </w:p>
      </w:tc>
      <w:tc>
        <w:tcPr>
          <w:tcW w:w="1732" w:type="dxa"/>
        </w:tcPr>
        <w:p w14:paraId="6390BA9E" w14:textId="56691C09" w:rsidR="00F56F02" w:rsidRDefault="00FC0826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  <w:sz w:val="20"/>
              <w:szCs w:val="20"/>
            </w:rPr>
          </w:pPr>
          <w:r w:rsidRPr="00FC0826">
            <w:rPr>
              <w:b/>
              <w:color w:val="000000"/>
              <w:sz w:val="20"/>
              <w:szCs w:val="20"/>
            </w:rPr>
            <w:t>FOC-IC-RS-00-03</w:t>
          </w:r>
        </w:p>
      </w:tc>
    </w:tr>
    <w:tr w:rsidR="00F56F02" w14:paraId="16E73C4F" w14:textId="77777777" w:rsidTr="00A506DD">
      <w:trPr>
        <w:trHeight w:val="360"/>
        <w:jc w:val="center"/>
      </w:trPr>
      <w:tc>
        <w:tcPr>
          <w:tcW w:w="1710" w:type="dxa"/>
          <w:vMerge/>
        </w:tcPr>
        <w:p w14:paraId="32A06512" w14:textId="77777777" w:rsidR="00F56F02" w:rsidRDefault="00F56F02" w:rsidP="00A506DD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b/>
              <w:color w:val="000000"/>
              <w:sz w:val="20"/>
              <w:szCs w:val="20"/>
            </w:rPr>
          </w:pPr>
        </w:p>
      </w:tc>
      <w:tc>
        <w:tcPr>
          <w:tcW w:w="1638" w:type="dxa"/>
          <w:shd w:val="clear" w:color="auto" w:fill="auto"/>
          <w:vAlign w:val="center"/>
        </w:tcPr>
        <w:p w14:paraId="4E522ED7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</w:rPr>
            <w:t>Department</w:t>
          </w:r>
        </w:p>
      </w:tc>
      <w:tc>
        <w:tcPr>
          <w:tcW w:w="3119" w:type="dxa"/>
          <w:shd w:val="clear" w:color="auto" w:fill="auto"/>
        </w:tcPr>
        <w:p w14:paraId="41DBDD00" w14:textId="300FA29F" w:rsidR="00F56F02" w:rsidRDefault="008A2667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  <w:sz w:val="20"/>
              <w:szCs w:val="20"/>
            </w:rPr>
            <w:t>Colleges and Institutes</w:t>
          </w:r>
        </w:p>
      </w:tc>
      <w:tc>
        <w:tcPr>
          <w:tcW w:w="1701" w:type="dxa"/>
          <w:shd w:val="clear" w:color="auto" w:fill="auto"/>
          <w:vAlign w:val="center"/>
        </w:tcPr>
        <w:p w14:paraId="2ABA1C3F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</w:rPr>
            <w:t>Issue No.</w:t>
          </w:r>
        </w:p>
      </w:tc>
      <w:tc>
        <w:tcPr>
          <w:tcW w:w="1732" w:type="dxa"/>
        </w:tcPr>
        <w:p w14:paraId="40DA6F29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1</w:t>
          </w:r>
        </w:p>
      </w:tc>
    </w:tr>
    <w:tr w:rsidR="00F56F02" w14:paraId="2052F74E" w14:textId="77777777" w:rsidTr="00A506DD">
      <w:trPr>
        <w:trHeight w:val="220"/>
        <w:jc w:val="center"/>
      </w:trPr>
      <w:tc>
        <w:tcPr>
          <w:tcW w:w="1710" w:type="dxa"/>
          <w:vMerge/>
        </w:tcPr>
        <w:p w14:paraId="40014FF5" w14:textId="77777777" w:rsidR="00F56F02" w:rsidRDefault="00F56F02" w:rsidP="00A506DD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b/>
              <w:color w:val="000000"/>
              <w:sz w:val="20"/>
              <w:szCs w:val="20"/>
            </w:rPr>
          </w:pPr>
        </w:p>
      </w:tc>
      <w:tc>
        <w:tcPr>
          <w:tcW w:w="1638" w:type="dxa"/>
          <w:shd w:val="clear" w:color="auto" w:fill="auto"/>
          <w:vAlign w:val="center"/>
        </w:tcPr>
        <w:p w14:paraId="0D6538C2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</w:rPr>
            <w:t>Section</w:t>
          </w:r>
        </w:p>
      </w:tc>
      <w:tc>
        <w:tcPr>
          <w:tcW w:w="3119" w:type="dxa"/>
          <w:shd w:val="clear" w:color="auto" w:fill="auto"/>
        </w:tcPr>
        <w:p w14:paraId="7F3F1A47" w14:textId="5C4E4D39" w:rsidR="00F56F02" w:rsidRDefault="008A2667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  <w:sz w:val="20"/>
              <w:szCs w:val="20"/>
            </w:rPr>
            <w:t>Research Promotion Committee</w:t>
          </w:r>
        </w:p>
      </w:tc>
      <w:tc>
        <w:tcPr>
          <w:tcW w:w="1701" w:type="dxa"/>
          <w:shd w:val="clear" w:color="auto" w:fill="auto"/>
          <w:vAlign w:val="center"/>
        </w:tcPr>
        <w:p w14:paraId="32E011A7" w14:textId="77777777" w:rsidR="00F56F02" w:rsidRDefault="00F56F02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</w:rPr>
          </w:pPr>
          <w:r>
            <w:rPr>
              <w:b/>
              <w:color w:val="000000"/>
            </w:rPr>
            <w:t>Issue Date</w:t>
          </w:r>
        </w:p>
      </w:tc>
      <w:tc>
        <w:tcPr>
          <w:tcW w:w="1732" w:type="dxa"/>
        </w:tcPr>
        <w:p w14:paraId="5911F0E2" w14:textId="36DBCF6E" w:rsidR="00F56F02" w:rsidRDefault="00FC0826" w:rsidP="00A506D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01/01</w:t>
          </w:r>
          <w:r w:rsidR="00F56F02" w:rsidRPr="00D664C3">
            <w:rPr>
              <w:b/>
              <w:color w:val="000000"/>
              <w:sz w:val="20"/>
              <w:szCs w:val="20"/>
            </w:rPr>
            <w:t>/2020</w:t>
          </w:r>
        </w:p>
      </w:tc>
    </w:tr>
  </w:tbl>
  <w:p w14:paraId="24A6A030" w14:textId="77777777" w:rsidR="004075C0" w:rsidRDefault="004075C0" w:rsidP="00E971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C249D"/>
    <w:multiLevelType w:val="hybridMultilevel"/>
    <w:tmpl w:val="22BAA79A"/>
    <w:lvl w:ilvl="0" w:tplc="F3D24352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E0049"/>
    <w:multiLevelType w:val="hybridMultilevel"/>
    <w:tmpl w:val="53EE4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34014"/>
    <w:multiLevelType w:val="hybridMultilevel"/>
    <w:tmpl w:val="60A4DF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83FD1"/>
    <w:multiLevelType w:val="hybridMultilevel"/>
    <w:tmpl w:val="8FAC3D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F38CB"/>
    <w:multiLevelType w:val="hybridMultilevel"/>
    <w:tmpl w:val="2EB40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537A4"/>
    <w:multiLevelType w:val="hybridMultilevel"/>
    <w:tmpl w:val="850E0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417D3"/>
    <w:multiLevelType w:val="hybridMultilevel"/>
    <w:tmpl w:val="269A344E"/>
    <w:lvl w:ilvl="0" w:tplc="41D29E3E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878B5"/>
    <w:multiLevelType w:val="hybridMultilevel"/>
    <w:tmpl w:val="E6169FAC"/>
    <w:lvl w:ilvl="0" w:tplc="205E2C38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C86B90"/>
    <w:multiLevelType w:val="hybridMultilevel"/>
    <w:tmpl w:val="9546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AxNDA3NrQ0MjZW0lEKTi0uzszPAykwrAUAa7kbuCwAAAA="/>
  </w:docVars>
  <w:rsids>
    <w:rsidRoot w:val="00C3567B"/>
    <w:rsid w:val="000056FE"/>
    <w:rsid w:val="000068C2"/>
    <w:rsid w:val="000412ED"/>
    <w:rsid w:val="0007526C"/>
    <w:rsid w:val="000A2B02"/>
    <w:rsid w:val="000B175C"/>
    <w:rsid w:val="000E2E14"/>
    <w:rsid w:val="001746CC"/>
    <w:rsid w:val="001A0E99"/>
    <w:rsid w:val="001B50AD"/>
    <w:rsid w:val="001D3B70"/>
    <w:rsid w:val="001D5923"/>
    <w:rsid w:val="001F0D81"/>
    <w:rsid w:val="00213612"/>
    <w:rsid w:val="00251E4C"/>
    <w:rsid w:val="002866D1"/>
    <w:rsid w:val="00287BFC"/>
    <w:rsid w:val="002B3ED4"/>
    <w:rsid w:val="002D0BC1"/>
    <w:rsid w:val="003246A4"/>
    <w:rsid w:val="00370A44"/>
    <w:rsid w:val="00397A73"/>
    <w:rsid w:val="003D7A47"/>
    <w:rsid w:val="003E7072"/>
    <w:rsid w:val="003F0807"/>
    <w:rsid w:val="004075C0"/>
    <w:rsid w:val="004157B4"/>
    <w:rsid w:val="00416BCE"/>
    <w:rsid w:val="00447C76"/>
    <w:rsid w:val="0045696B"/>
    <w:rsid w:val="0046571C"/>
    <w:rsid w:val="004D729C"/>
    <w:rsid w:val="00514E7B"/>
    <w:rsid w:val="00526E20"/>
    <w:rsid w:val="00553150"/>
    <w:rsid w:val="00553FFD"/>
    <w:rsid w:val="005564BE"/>
    <w:rsid w:val="0057729F"/>
    <w:rsid w:val="00590D74"/>
    <w:rsid w:val="005D08FC"/>
    <w:rsid w:val="005D62DA"/>
    <w:rsid w:val="005F3F2B"/>
    <w:rsid w:val="005F505C"/>
    <w:rsid w:val="006264DC"/>
    <w:rsid w:val="006416B0"/>
    <w:rsid w:val="00650572"/>
    <w:rsid w:val="0067060F"/>
    <w:rsid w:val="006B27BD"/>
    <w:rsid w:val="006C6740"/>
    <w:rsid w:val="006E5F8A"/>
    <w:rsid w:val="006E7867"/>
    <w:rsid w:val="007129CC"/>
    <w:rsid w:val="00717AB6"/>
    <w:rsid w:val="00821051"/>
    <w:rsid w:val="00824AC0"/>
    <w:rsid w:val="008460E5"/>
    <w:rsid w:val="008A2667"/>
    <w:rsid w:val="008F1670"/>
    <w:rsid w:val="00922AE2"/>
    <w:rsid w:val="00930946"/>
    <w:rsid w:val="00952E74"/>
    <w:rsid w:val="00970D4E"/>
    <w:rsid w:val="00993160"/>
    <w:rsid w:val="009B2C52"/>
    <w:rsid w:val="009C0F5F"/>
    <w:rsid w:val="00A1076C"/>
    <w:rsid w:val="00A30028"/>
    <w:rsid w:val="00A419CD"/>
    <w:rsid w:val="00A741F6"/>
    <w:rsid w:val="00AB46C9"/>
    <w:rsid w:val="00AC1E10"/>
    <w:rsid w:val="00AF270F"/>
    <w:rsid w:val="00B040EF"/>
    <w:rsid w:val="00B51A27"/>
    <w:rsid w:val="00C11A3B"/>
    <w:rsid w:val="00C12678"/>
    <w:rsid w:val="00C2340A"/>
    <w:rsid w:val="00C24B50"/>
    <w:rsid w:val="00C3567B"/>
    <w:rsid w:val="00CA4580"/>
    <w:rsid w:val="00CC68AF"/>
    <w:rsid w:val="00CC7D25"/>
    <w:rsid w:val="00CE7EFA"/>
    <w:rsid w:val="00D16A8C"/>
    <w:rsid w:val="00D33BC4"/>
    <w:rsid w:val="00D51B73"/>
    <w:rsid w:val="00DA538C"/>
    <w:rsid w:val="00DB6326"/>
    <w:rsid w:val="00DC3940"/>
    <w:rsid w:val="00E31453"/>
    <w:rsid w:val="00E653D3"/>
    <w:rsid w:val="00E97184"/>
    <w:rsid w:val="00EA5692"/>
    <w:rsid w:val="00EC12C3"/>
    <w:rsid w:val="00EF1E35"/>
    <w:rsid w:val="00F11E26"/>
    <w:rsid w:val="00F150A6"/>
    <w:rsid w:val="00F56F02"/>
    <w:rsid w:val="00FA4171"/>
    <w:rsid w:val="00FC0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5CBE8"/>
  <w15:docId w15:val="{A06805CF-7CC9-4C99-9A48-C9F819EBF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5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0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5C0"/>
  </w:style>
  <w:style w:type="paragraph" w:styleId="Footer">
    <w:name w:val="footer"/>
    <w:basedOn w:val="Normal"/>
    <w:link w:val="FooterChar"/>
    <w:uiPriority w:val="99"/>
    <w:unhideWhenUsed/>
    <w:rsid w:val="0040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5C0"/>
  </w:style>
  <w:style w:type="paragraph" w:styleId="ListParagraph">
    <w:name w:val="List Paragraph"/>
    <w:basedOn w:val="Normal"/>
    <w:uiPriority w:val="34"/>
    <w:qFormat/>
    <w:rsid w:val="00E97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50C4D716E6B468121F960B2ECD2A1" ma:contentTypeVersion="1" ma:contentTypeDescription="Create a new document." ma:contentTypeScope="" ma:versionID="23214d16a62035c801010d5c985f133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5BBFCC8-657F-4E63-AE35-F15689908073}"/>
</file>

<file path=customXml/itemProps2.xml><?xml version="1.0" encoding="utf-8"?>
<ds:datastoreItem xmlns:ds="http://schemas.openxmlformats.org/officeDocument/2006/customXml" ds:itemID="{9F8ED16D-F0D5-499D-BFA6-952B660AA545}"/>
</file>

<file path=customXml/itemProps3.xml><?xml version="1.0" encoding="utf-8"?>
<ds:datastoreItem xmlns:ds="http://schemas.openxmlformats.org/officeDocument/2006/customXml" ds:itemID="{11587E3B-D9AD-46E0-A5D4-BA19D0ED1C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IC</Company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K. Rahmathulla</dc:creator>
  <cp:lastModifiedBy>Med Adnane HABIB</cp:lastModifiedBy>
  <cp:revision>7</cp:revision>
  <dcterms:created xsi:type="dcterms:W3CDTF">2020-04-08T09:17:00Z</dcterms:created>
  <dcterms:modified xsi:type="dcterms:W3CDTF">2020-06-0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50C4D716E6B468121F960B2ECD2A1</vt:lpwstr>
  </property>
</Properties>
</file>